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4458C" w14:textId="47EF8CD1" w:rsidR="00C950D4" w:rsidRPr="009D0FAA" w:rsidRDefault="00167569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  <w:r w:rsidRPr="00167569">
        <w:rPr>
          <w:rFonts w:ascii="Hacen Samra" w:hAnsi="Hacen Samra" w:cs="Mohammad Bold Norm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BCBAAE" wp14:editId="3247E0AE">
                <wp:simplePos x="0" y="0"/>
                <wp:positionH relativeFrom="column">
                  <wp:posOffset>128270</wp:posOffset>
                </wp:positionH>
                <wp:positionV relativeFrom="paragraph">
                  <wp:posOffset>0</wp:posOffset>
                </wp:positionV>
                <wp:extent cx="895350" cy="3238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E6E17" w14:textId="26202E71" w:rsidR="00167569" w:rsidRPr="00167569" w:rsidRDefault="00167569">
                            <w:pPr>
                              <w:rPr>
                                <w:rFonts w:ascii="SF Sultan" w:hAnsi="SF Sultan" w:cs="SF Sultan"/>
                              </w:rPr>
                            </w:pPr>
                            <w:r w:rsidRPr="00167569">
                              <w:rPr>
                                <w:rFonts w:ascii="SF Sultan" w:hAnsi="SF Sultan" w:cs="SF Sultan"/>
                                <w:rtl/>
                              </w:rPr>
                              <w:t>نموذج (</w:t>
                            </w:r>
                            <w:r w:rsidR="00E83DE8">
                              <w:rPr>
                                <w:rFonts w:ascii="SF Sultan" w:hAnsi="SF Sultan" w:cs="SF Sultan" w:hint="cs"/>
                                <w:rtl/>
                              </w:rPr>
                              <w:t>08</w:t>
                            </w:r>
                            <w:r w:rsidRPr="00167569">
                              <w:rPr>
                                <w:rFonts w:ascii="SF Sultan" w:hAnsi="SF Sultan" w:cs="SF Sultan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CBA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.1pt;margin-top:0;width:70.5pt;height:2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" filled="f" stroked="f">
                <v:textbox>
                  <w:txbxContent>
                    <w:p w14:paraId="394E6E17" w14:textId="26202E71" w:rsidR="00167569" w:rsidRPr="00167569" w:rsidRDefault="00167569">
                      <w:pPr>
                        <w:rPr>
                          <w:rFonts w:ascii="SF Sultan" w:hAnsi="SF Sultan" w:cs="SF Sultan"/>
                        </w:rPr>
                      </w:pPr>
                      <w:r w:rsidRPr="00167569">
                        <w:rPr>
                          <w:rFonts w:ascii="SF Sultan" w:hAnsi="SF Sultan" w:cs="SF Sultan"/>
                          <w:rtl/>
                        </w:rPr>
                        <w:t>نموذج (</w:t>
                      </w:r>
                      <w:r w:rsidR="00E83DE8">
                        <w:rPr>
                          <w:rFonts w:ascii="SF Sultan" w:hAnsi="SF Sultan" w:cs="SF Sultan" w:hint="cs"/>
                          <w:rtl/>
                        </w:rPr>
                        <w:t>08</w:t>
                      </w:r>
                      <w:r w:rsidRPr="00167569">
                        <w:rPr>
                          <w:rFonts w:ascii="SF Sultan" w:hAnsi="SF Sultan" w:cs="SF Sultan"/>
                          <w:rtl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BFD41C" w14:textId="77777777" w:rsidR="001238AE" w:rsidRPr="00167569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tbl>
      <w:tblPr>
        <w:tblStyle w:val="TableGrid0"/>
        <w:bidiVisual/>
        <w:tblW w:w="0" w:type="auto"/>
        <w:tblInd w:w="-142" w:type="dxa"/>
        <w:tblLook w:val="04A0" w:firstRow="1" w:lastRow="0" w:firstColumn="1" w:lastColumn="0" w:noHBand="0" w:noVBand="1"/>
      </w:tblPr>
      <w:tblGrid>
        <w:gridCol w:w="605"/>
        <w:gridCol w:w="594"/>
        <w:gridCol w:w="584"/>
        <w:gridCol w:w="579"/>
        <w:gridCol w:w="570"/>
        <w:gridCol w:w="562"/>
        <w:gridCol w:w="554"/>
        <w:gridCol w:w="548"/>
        <w:gridCol w:w="542"/>
        <w:gridCol w:w="406"/>
        <w:gridCol w:w="608"/>
        <w:gridCol w:w="1013"/>
        <w:gridCol w:w="985"/>
        <w:gridCol w:w="764"/>
        <w:gridCol w:w="579"/>
        <w:gridCol w:w="571"/>
      </w:tblGrid>
      <w:tr w:rsidR="00F77238" w:rsidRPr="00F77238" w14:paraId="14A0B2CD" w14:textId="4207C7DC" w:rsidTr="009E6613">
        <w:trPr>
          <w:trHeight w:val="484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B2933" w14:textId="3EF49471" w:rsidR="00F77238" w:rsidRPr="00F77238" w:rsidRDefault="00F77238" w:rsidP="009E6613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 xml:space="preserve">الكلية: 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.</w:t>
            </w:r>
            <w:r w:rsidR="009E6613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.........................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</w:t>
            </w:r>
          </w:p>
        </w:tc>
      </w:tr>
      <w:tr w:rsidR="00F77238" w:rsidRPr="00F77238" w14:paraId="0C9B7267" w14:textId="58B8610B" w:rsidTr="009E6613">
        <w:trPr>
          <w:trHeight w:val="567"/>
        </w:trPr>
        <w:tc>
          <w:tcPr>
            <w:tcW w:w="10064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FC2D5" w14:textId="2BA918DB" w:rsidR="00F77238" w:rsidRPr="00F77238" w:rsidRDefault="00F77238" w:rsidP="007A1345">
            <w:pPr>
              <w:ind w:right="425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إجازة العالية (الماجستير)</w:t>
            </w:r>
          </w:p>
        </w:tc>
      </w:tr>
      <w:tr w:rsidR="00307B82" w:rsidRPr="00F77238" w14:paraId="7BA2908E" w14:textId="3E922512" w:rsidTr="001D3216">
        <w:trPr>
          <w:trHeight w:val="567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08BFF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7806A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646FC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363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482CB" w14:textId="63B00CEF" w:rsidR="007A1345" w:rsidRPr="00F77238" w:rsidRDefault="007A1345" w:rsidP="007A1345">
            <w:pPr>
              <w:ind w:right="426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خريف: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........................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AA47B1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30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AE1D0" w14:textId="33D556BF" w:rsidR="007A1345" w:rsidRPr="00F77238" w:rsidRDefault="007A1345" w:rsidP="007A1345">
            <w:pPr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ربيع: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............................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5B5F7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4E627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  <w:tr w:rsidR="009E6613" w:rsidRPr="00F77238" w14:paraId="0716DCDF" w14:textId="5C1E2C00" w:rsidTr="001D3216">
        <w:trPr>
          <w:trHeight w:val="567"/>
        </w:trPr>
        <w:tc>
          <w:tcPr>
            <w:tcW w:w="698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31CFD" w14:textId="46785BFF" w:rsidR="00F77238" w:rsidRPr="00F77238" w:rsidRDefault="00F77238" w:rsidP="009E6613">
            <w:pPr>
              <w:tabs>
                <w:tab w:val="left" w:pos="6274"/>
              </w:tabs>
              <w:ind w:right="56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سم الطالب: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..................</w:t>
            </w:r>
            <w:r w:rsidR="009E6613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.................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</w:t>
            </w:r>
            <w:r w:rsidR="009E6613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</w:t>
            </w:r>
          </w:p>
        </w:tc>
        <w:tc>
          <w:tcPr>
            <w:tcW w:w="307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AE0EF" w14:textId="0B3267F8" w:rsidR="00F77238" w:rsidRPr="00F77238" w:rsidRDefault="00F77238" w:rsidP="007A1345">
            <w:pPr>
              <w:ind w:right="37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جنس:</w:t>
            </w:r>
            <w:r w:rsidR="007A134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..............................</w:t>
            </w:r>
          </w:p>
        </w:tc>
      </w:tr>
      <w:tr w:rsidR="009E6613" w:rsidRPr="00F77238" w14:paraId="5418C81C" w14:textId="77777777" w:rsidTr="001D3216">
        <w:trPr>
          <w:trHeight w:val="268"/>
        </w:trPr>
        <w:tc>
          <w:tcPr>
            <w:tcW w:w="698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CF3B4" w14:textId="77777777" w:rsidR="00CE4951" w:rsidRDefault="00CE4951" w:rsidP="007A1345">
            <w:pPr>
              <w:ind w:right="426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307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E0028" w14:textId="77777777" w:rsidR="00CE4951" w:rsidRDefault="00CE4951" w:rsidP="007A1345">
            <w:pPr>
              <w:ind w:right="426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  <w:tr w:rsidR="00676FA3" w:rsidRPr="00F77238" w14:paraId="2CDF01AB" w14:textId="46E3D7A3" w:rsidTr="001D3216">
        <w:trPr>
          <w:trHeight w:val="567"/>
        </w:trPr>
        <w:tc>
          <w:tcPr>
            <w:tcW w:w="1684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4B22CD6" w14:textId="3C5E3E34" w:rsidR="007A1345" w:rsidRPr="00F77238" w:rsidRDefault="007A1345" w:rsidP="007A1345">
            <w:pPr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رقم القيد:</w:t>
            </w:r>
          </w:p>
        </w:tc>
        <w:tc>
          <w:tcPr>
            <w:tcW w:w="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EFA03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A3110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B902E9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B18527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0136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17" w:type="dxa"/>
            <w:tcBorders>
              <w:top w:val="nil"/>
              <w:bottom w:val="nil"/>
              <w:right w:val="nil"/>
            </w:tcBorders>
            <w:vAlign w:val="center"/>
          </w:tcPr>
          <w:p w14:paraId="18913881" w14:textId="77777777" w:rsidR="007A1345" w:rsidRPr="00F77238" w:rsidRDefault="007A1345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18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46581" w14:textId="6E402BF0" w:rsidR="007A1345" w:rsidRPr="00F77238" w:rsidRDefault="007A1345" w:rsidP="007A1345">
            <w:pPr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كلية:</w:t>
            </w:r>
            <w:r w:rsidR="009E661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............................................................</w:t>
            </w:r>
          </w:p>
        </w:tc>
      </w:tr>
      <w:tr w:rsidR="00307B82" w:rsidRPr="00F77238" w14:paraId="30A0DBB5" w14:textId="77777777" w:rsidTr="001D3216">
        <w:trPr>
          <w:trHeight w:val="388"/>
        </w:trPr>
        <w:tc>
          <w:tcPr>
            <w:tcW w:w="16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D0FE6" w14:textId="77777777" w:rsidR="00CE4951" w:rsidRDefault="00CE4951" w:rsidP="007A1345">
            <w:pPr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7C479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9083D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DBB10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E49C6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11F99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6155D" w14:textId="77777777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518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E5007" w14:textId="6285AD25" w:rsidR="00CE4951" w:rsidRDefault="009E6613" w:rsidP="007A1345">
            <w:pPr>
              <w:ind w:right="37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 xml:space="preserve">القسم: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......................................</w:t>
            </w:r>
          </w:p>
        </w:tc>
      </w:tr>
      <w:tr w:rsidR="007A1345" w:rsidRPr="00F77238" w14:paraId="25438A64" w14:textId="4846BECF" w:rsidTr="001D3216">
        <w:trPr>
          <w:trHeight w:val="534"/>
        </w:trPr>
        <w:tc>
          <w:tcPr>
            <w:tcW w:w="10064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2E6D6" w14:textId="652C2FE4" w:rsidR="007A1345" w:rsidRPr="00F77238" w:rsidRDefault="007A1345" w:rsidP="007A1345">
            <w:pPr>
              <w:ind w:right="426"/>
              <w:jc w:val="left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عنوان الرسالة:</w:t>
            </w:r>
          </w:p>
        </w:tc>
      </w:tr>
      <w:tr w:rsidR="007A1345" w:rsidRPr="00F77238" w14:paraId="476275EE" w14:textId="392E7F34" w:rsidTr="001D3216">
        <w:trPr>
          <w:trHeight w:val="983"/>
        </w:trPr>
        <w:tc>
          <w:tcPr>
            <w:tcW w:w="10064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2B11A" w14:textId="382497D7" w:rsidR="007A1345" w:rsidRPr="007A1345" w:rsidRDefault="007A1345" w:rsidP="007A1345">
            <w:pPr>
              <w:spacing w:line="360" w:lineRule="auto"/>
              <w:jc w:val="lef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A1345">
              <w:rPr>
                <w:rFonts w:asciiTheme="majorBidi" w:hAnsiTheme="majorBidi" w:cstheme="majorBidi"/>
                <w:sz w:val="24"/>
                <w:szCs w:val="24"/>
                <w:rtl/>
              </w:rPr>
              <w:t>...............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Pr="007A1345">
              <w:rPr>
                <w:rFonts w:asciiTheme="majorBidi" w:hAnsiTheme="majorBidi" w:cstheme="majorBidi"/>
                <w:sz w:val="24"/>
                <w:szCs w:val="24"/>
                <w:rtl/>
              </w:rPr>
              <w:t>.............</w:t>
            </w:r>
            <w:r w:rsidR="00CE4951"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</w:t>
            </w:r>
          </w:p>
        </w:tc>
      </w:tr>
      <w:tr w:rsidR="009E6613" w:rsidRPr="00F77238" w14:paraId="31C68C28" w14:textId="77777777" w:rsidTr="001D3216">
        <w:trPr>
          <w:trHeight w:val="80"/>
        </w:trPr>
        <w:tc>
          <w:tcPr>
            <w:tcW w:w="4882" w:type="dxa"/>
            <w:gridSpan w:val="9"/>
            <w:tcBorders>
              <w:top w:val="nil"/>
              <w:left w:val="nil"/>
              <w:right w:val="nil"/>
            </w:tcBorders>
            <w:vAlign w:val="center"/>
          </w:tcPr>
          <w:p w14:paraId="2F7121AB" w14:textId="77777777" w:rsidR="009E6613" w:rsidRPr="00F727E9" w:rsidRDefault="009E6613" w:rsidP="00F727E9">
            <w:pPr>
              <w:ind w:right="426"/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032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2257038" w14:textId="77777777" w:rsidR="009E6613" w:rsidRDefault="009E6613" w:rsidP="00CE4951">
            <w:pPr>
              <w:ind w:right="-189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217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14ED8AE" w14:textId="77777777" w:rsidR="009E6613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972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8DB57DE" w14:textId="77777777" w:rsidR="009E6613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  <w:tr w:rsidR="00676FA3" w:rsidRPr="00F77238" w14:paraId="6B88FA55" w14:textId="686F9D17" w:rsidTr="001D3216">
        <w:trPr>
          <w:trHeight w:val="567"/>
        </w:trPr>
        <w:tc>
          <w:tcPr>
            <w:tcW w:w="4882" w:type="dxa"/>
            <w:gridSpan w:val="9"/>
            <w:vAlign w:val="center"/>
          </w:tcPr>
          <w:p w14:paraId="5029F88D" w14:textId="78AF58B2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جهة المستلمة</w:t>
            </w:r>
          </w:p>
        </w:tc>
        <w:tc>
          <w:tcPr>
            <w:tcW w:w="1032" w:type="dxa"/>
            <w:gridSpan w:val="2"/>
            <w:vAlign w:val="center"/>
          </w:tcPr>
          <w:p w14:paraId="74EEF2EA" w14:textId="6F47196B" w:rsidR="00CE4951" w:rsidRPr="00F77238" w:rsidRDefault="00CE4951" w:rsidP="00CE4951">
            <w:pPr>
              <w:ind w:right="-189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عدد</w:t>
            </w:r>
          </w:p>
        </w:tc>
        <w:tc>
          <w:tcPr>
            <w:tcW w:w="2178" w:type="dxa"/>
            <w:gridSpan w:val="2"/>
            <w:vAlign w:val="center"/>
          </w:tcPr>
          <w:p w14:paraId="66CCCB3C" w14:textId="71178A79" w:rsidR="00CE4951" w:rsidRPr="00F77238" w:rsidRDefault="00CE4951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اسم</w:t>
            </w:r>
          </w:p>
        </w:tc>
        <w:tc>
          <w:tcPr>
            <w:tcW w:w="1972" w:type="dxa"/>
            <w:gridSpan w:val="3"/>
            <w:vAlign w:val="center"/>
          </w:tcPr>
          <w:p w14:paraId="1CEA69E1" w14:textId="07B7AF2A" w:rsidR="00CE4951" w:rsidRPr="00F77238" w:rsidRDefault="00CE4951" w:rsidP="001D3216">
            <w:pPr>
              <w:ind w:right="37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 xml:space="preserve">التوقيع </w:t>
            </w:r>
            <w:proofErr w:type="gramStart"/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والختم</w:t>
            </w:r>
            <w:r w:rsidR="001D3216">
              <w:rPr>
                <w:rFonts w:ascii="Hacen Samra" w:hAnsi="Hacen Samra" w:cs="Mohammad Bold Normal" w:hint="cs"/>
                <w:sz w:val="24"/>
                <w:szCs w:val="24"/>
                <w:rtl/>
              </w:rPr>
              <w:t xml:space="preserve">  والتاريخ</w:t>
            </w:r>
            <w:proofErr w:type="gramEnd"/>
          </w:p>
        </w:tc>
      </w:tr>
      <w:tr w:rsidR="009E6613" w:rsidRPr="00F77238" w14:paraId="6A9D71BF" w14:textId="17CC6D8B" w:rsidTr="001D3216">
        <w:trPr>
          <w:trHeight w:val="567"/>
        </w:trPr>
        <w:tc>
          <w:tcPr>
            <w:tcW w:w="4882" w:type="dxa"/>
            <w:gridSpan w:val="9"/>
            <w:vAlign w:val="center"/>
          </w:tcPr>
          <w:p w14:paraId="7BABDEBB" w14:textId="77777777" w:rsidR="00F727E9" w:rsidRDefault="00F727E9" w:rsidP="00CE4951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750758C7" w14:textId="77777777" w:rsidR="001D3216" w:rsidRDefault="001D3216" w:rsidP="00CE4951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61FF86A6" w14:textId="32F17AF8" w:rsidR="009E6613" w:rsidRDefault="009E6613" w:rsidP="00CE4951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 w:rsidRPr="00CE4951">
              <w:rPr>
                <w:rFonts w:ascii="Hacen Samra" w:hAnsi="Hacen Samra" w:cs="Mohammad Bold Normal" w:hint="cs"/>
                <w:sz w:val="24"/>
                <w:szCs w:val="24"/>
                <w:rtl/>
              </w:rPr>
              <w:t>مكتب الدراسات العليا بالكلية</w:t>
            </w:r>
          </w:p>
          <w:p w14:paraId="28FCBE9A" w14:textId="77777777" w:rsidR="009E6613" w:rsidRDefault="009E6613" w:rsidP="00F727E9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273CB5F8" w14:textId="3BF2CBE9" w:rsidR="00F727E9" w:rsidRPr="00F77238" w:rsidRDefault="00F727E9" w:rsidP="00F727E9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032" w:type="dxa"/>
            <w:gridSpan w:val="2"/>
            <w:vAlign w:val="center"/>
          </w:tcPr>
          <w:p w14:paraId="136C5E42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2178" w:type="dxa"/>
            <w:gridSpan w:val="2"/>
            <w:vAlign w:val="center"/>
          </w:tcPr>
          <w:p w14:paraId="7DFA8E9F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972" w:type="dxa"/>
            <w:gridSpan w:val="3"/>
            <w:vAlign w:val="center"/>
          </w:tcPr>
          <w:p w14:paraId="18932C5D" w14:textId="77777777" w:rsidR="009E6613" w:rsidRPr="00F77238" w:rsidRDefault="009E6613" w:rsidP="001D3216">
            <w:pPr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  <w:tr w:rsidR="009E6613" w:rsidRPr="00F77238" w14:paraId="478B00A8" w14:textId="6119AE78" w:rsidTr="001D3216">
        <w:trPr>
          <w:trHeight w:val="567"/>
        </w:trPr>
        <w:tc>
          <w:tcPr>
            <w:tcW w:w="4882" w:type="dxa"/>
            <w:gridSpan w:val="9"/>
            <w:vAlign w:val="center"/>
          </w:tcPr>
          <w:p w14:paraId="1BEBA671" w14:textId="77777777" w:rsidR="001D3216" w:rsidRDefault="001D3216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1EBD0C17" w14:textId="77777777" w:rsidR="001D3216" w:rsidRDefault="001D3216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7B96B321" w14:textId="3A5D0CB3" w:rsidR="009E6613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مكتبة الأكاديمية</w:t>
            </w:r>
          </w:p>
          <w:p w14:paraId="2D2D9E0D" w14:textId="77777777" w:rsidR="00F727E9" w:rsidRDefault="00F727E9" w:rsidP="001D3216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1C590EAA" w14:textId="366B8A72" w:rsidR="009E6613" w:rsidRPr="00F77238" w:rsidRDefault="009E6613" w:rsidP="00F727E9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032" w:type="dxa"/>
            <w:gridSpan w:val="2"/>
            <w:vAlign w:val="center"/>
          </w:tcPr>
          <w:p w14:paraId="16B8DCE7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2178" w:type="dxa"/>
            <w:gridSpan w:val="2"/>
            <w:vAlign w:val="center"/>
          </w:tcPr>
          <w:p w14:paraId="0CA79B88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972" w:type="dxa"/>
            <w:gridSpan w:val="3"/>
            <w:vAlign w:val="center"/>
          </w:tcPr>
          <w:p w14:paraId="314724C2" w14:textId="77777777" w:rsidR="009E6613" w:rsidRPr="00F77238" w:rsidRDefault="009E6613" w:rsidP="001D3216">
            <w:pPr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  <w:tr w:rsidR="009E6613" w:rsidRPr="00F77238" w14:paraId="44C44331" w14:textId="115A0749" w:rsidTr="001D3216">
        <w:trPr>
          <w:trHeight w:val="567"/>
        </w:trPr>
        <w:tc>
          <w:tcPr>
            <w:tcW w:w="4882" w:type="dxa"/>
            <w:gridSpan w:val="9"/>
            <w:vAlign w:val="center"/>
          </w:tcPr>
          <w:p w14:paraId="0142327B" w14:textId="77777777" w:rsidR="001D3216" w:rsidRDefault="001D3216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3EFE0ACF" w14:textId="77777777" w:rsidR="001D3216" w:rsidRDefault="001D3216" w:rsidP="001D3216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7B4EA2E0" w14:textId="639750A7" w:rsidR="009E6613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  <w:r>
              <w:rPr>
                <w:rFonts w:ascii="Hacen Samra" w:hAnsi="Hacen Samra" w:cs="Mohammad Bold Normal" w:hint="cs"/>
                <w:sz w:val="24"/>
                <w:szCs w:val="24"/>
                <w:rtl/>
              </w:rPr>
              <w:t>القسم العلمي بالأكاديمية</w:t>
            </w:r>
          </w:p>
          <w:p w14:paraId="49CD305F" w14:textId="77777777" w:rsidR="009E6613" w:rsidRDefault="009E6613" w:rsidP="00F727E9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  <w:p w14:paraId="2D627ED8" w14:textId="5F79318B" w:rsidR="001D3216" w:rsidRPr="00F77238" w:rsidRDefault="001D3216" w:rsidP="00F727E9">
            <w:pPr>
              <w:ind w:right="426"/>
              <w:jc w:val="both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032" w:type="dxa"/>
            <w:gridSpan w:val="2"/>
            <w:vAlign w:val="center"/>
          </w:tcPr>
          <w:p w14:paraId="0A6AC2CF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2178" w:type="dxa"/>
            <w:gridSpan w:val="2"/>
            <w:vAlign w:val="center"/>
          </w:tcPr>
          <w:p w14:paraId="771ABC7F" w14:textId="77777777" w:rsidR="009E6613" w:rsidRPr="00F77238" w:rsidRDefault="009E6613" w:rsidP="007A1345">
            <w:pPr>
              <w:ind w:right="426"/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  <w:tc>
          <w:tcPr>
            <w:tcW w:w="1972" w:type="dxa"/>
            <w:gridSpan w:val="3"/>
            <w:vAlign w:val="center"/>
          </w:tcPr>
          <w:p w14:paraId="45D64912" w14:textId="77777777" w:rsidR="009E6613" w:rsidRPr="00F77238" w:rsidRDefault="009E6613" w:rsidP="001D3216">
            <w:pPr>
              <w:jc w:val="center"/>
              <w:rPr>
                <w:rFonts w:ascii="Hacen Samra" w:hAnsi="Hacen Samra" w:cs="Mohammad Bold Normal"/>
                <w:sz w:val="24"/>
                <w:szCs w:val="24"/>
                <w:rtl/>
              </w:rPr>
            </w:pPr>
          </w:p>
        </w:tc>
      </w:tr>
    </w:tbl>
    <w:p w14:paraId="7AAB375D" w14:textId="77777777" w:rsidR="00CE4951" w:rsidRDefault="00CE4951" w:rsidP="00CE4951">
      <w:pPr>
        <w:spacing w:after="0"/>
        <w:jc w:val="left"/>
        <w:rPr>
          <w:rFonts w:ascii="Bahij Yakout" w:hAnsi="Bahij Yakout" w:cs="Bahij Yakout"/>
          <w:b/>
          <w:bCs/>
          <w:rtl/>
        </w:rPr>
      </w:pPr>
    </w:p>
    <w:p w14:paraId="7B4AF0AB" w14:textId="73D98409" w:rsidR="00CE4951" w:rsidRPr="009165E5" w:rsidRDefault="00CE4951" w:rsidP="00CE4951">
      <w:pPr>
        <w:spacing w:after="0"/>
        <w:jc w:val="left"/>
        <w:rPr>
          <w:rFonts w:ascii="Bahij Yakout" w:hAnsi="Bahij Yakout" w:cs="Bahij Yakout"/>
          <w:sz w:val="20"/>
          <w:szCs w:val="20"/>
          <w:rtl/>
        </w:rPr>
      </w:pPr>
      <w:r w:rsidRPr="00FB7708">
        <w:rPr>
          <w:rFonts w:ascii="Bahij Yakout" w:hAnsi="Bahij Yakout" w:cs="Bahij Yakout" w:hint="cs"/>
          <w:b/>
          <w:bCs/>
          <w:rtl/>
        </w:rPr>
        <w:t>صورة إلــى:</w:t>
      </w:r>
    </w:p>
    <w:p w14:paraId="04FFC071" w14:textId="5521424D" w:rsidR="00CE4951" w:rsidRDefault="00307B82" w:rsidP="00CE4951">
      <w:pPr>
        <w:pStyle w:val="ListParagraph"/>
        <w:numPr>
          <w:ilvl w:val="0"/>
          <w:numId w:val="13"/>
        </w:numPr>
        <w:spacing w:after="0" w:line="276" w:lineRule="auto"/>
        <w:ind w:left="594" w:hanging="141"/>
        <w:jc w:val="left"/>
        <w:rPr>
          <w:rFonts w:ascii="Bahij Yakout" w:hAnsi="Bahij Yakout" w:cs="Bahij Yakout"/>
          <w:b/>
          <w:bCs/>
          <w:sz w:val="20"/>
          <w:szCs w:val="20"/>
        </w:rPr>
      </w:pPr>
      <w:r w:rsidRPr="00307B82">
        <w:rPr>
          <w:rFonts w:ascii="Bahij Yakout" w:hAnsi="Bahij Yakout" w:cs="Bahij Yakout" w:hint="cs"/>
          <w:b/>
          <w:bCs/>
          <w:sz w:val="20"/>
          <w:szCs w:val="20"/>
          <w:rtl/>
        </w:rPr>
        <w:t>إدارة المسجل العام</w:t>
      </w:r>
      <w:r w:rsidR="00CE4951" w:rsidRPr="00307B82">
        <w:rPr>
          <w:rFonts w:ascii="Bahij Yakout" w:hAnsi="Bahij Yakout" w:cs="Bahij Yakout" w:hint="cs"/>
          <w:b/>
          <w:bCs/>
          <w:sz w:val="20"/>
          <w:szCs w:val="20"/>
          <w:rtl/>
        </w:rPr>
        <w:t>.</w:t>
      </w:r>
    </w:p>
    <w:p w14:paraId="46D34F53" w14:textId="5AD32662" w:rsidR="00307B82" w:rsidRPr="001D3216" w:rsidRDefault="001D3216" w:rsidP="001D3216">
      <w:pPr>
        <w:pStyle w:val="ListParagraph"/>
        <w:numPr>
          <w:ilvl w:val="0"/>
          <w:numId w:val="13"/>
        </w:numPr>
        <w:spacing w:after="0" w:line="276" w:lineRule="auto"/>
        <w:ind w:left="594" w:hanging="141"/>
        <w:jc w:val="left"/>
        <w:rPr>
          <w:rFonts w:ascii="Bahij Yakout" w:hAnsi="Bahij Yakout" w:cs="Bahij Yakout"/>
          <w:b/>
          <w:bCs/>
          <w:sz w:val="20"/>
          <w:szCs w:val="20"/>
          <w:rtl/>
        </w:rPr>
      </w:pPr>
      <w:r>
        <w:rPr>
          <w:rFonts w:ascii="Bahij Yakout" w:hAnsi="Bahij Yakout" w:cs="Bahij Yakout" w:hint="cs"/>
          <w:b/>
          <w:bCs/>
          <w:sz w:val="20"/>
          <w:szCs w:val="20"/>
          <w:rtl/>
        </w:rPr>
        <w:t>القسم العلمي بالكلية</w:t>
      </w:r>
    </w:p>
    <w:sectPr w:rsidR="00307B82" w:rsidRPr="001D3216" w:rsidSect="00676F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F0273" w14:textId="77777777" w:rsidR="00A31767" w:rsidRDefault="00A31767">
      <w:pPr>
        <w:spacing w:after="0" w:line="240" w:lineRule="auto"/>
      </w:pPr>
      <w:r>
        <w:separator/>
      </w:r>
    </w:p>
  </w:endnote>
  <w:endnote w:type="continuationSeparator" w:id="0">
    <w:p w14:paraId="49C6CCEA" w14:textId="77777777" w:rsidR="00A31767" w:rsidRDefault="00A31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F Sultan">
    <w:panose1 w:val="00000500000000020004"/>
    <w:charset w:val="00"/>
    <w:family w:val="auto"/>
    <w:pitch w:val="variable"/>
    <w:sig w:usb0="00002003" w:usb1="00000000" w:usb2="00000008" w:usb3="00000000" w:csb0="00000041" w:csb1="00000000"/>
  </w:font>
  <w:font w:name="Bahij Yakout">
    <w:altName w:val="Times New Roman"/>
    <w:charset w:val="00"/>
    <w:family w:val="roman"/>
    <w:pitch w:val="variable"/>
    <w:sig w:usb0="8000202F" w:usb1="8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CD30B" w14:textId="19BEC9EB" w:rsidR="00114455" w:rsidRDefault="00114455">
    <w:pPr>
      <w:pStyle w:val="Footer"/>
    </w:pPr>
  </w:p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367F0" w14:textId="77777777" w:rsidR="00A31767" w:rsidRDefault="00A31767">
      <w:pPr>
        <w:spacing w:after="0" w:line="240" w:lineRule="auto"/>
      </w:pPr>
      <w:r>
        <w:separator/>
      </w:r>
    </w:p>
  </w:footnote>
  <w:footnote w:type="continuationSeparator" w:id="0">
    <w:p w14:paraId="04B94FED" w14:textId="77777777" w:rsidR="00A31767" w:rsidRDefault="00A317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5528"/>
      <w:gridCol w:w="1978"/>
    </w:tblGrid>
    <w:tr w:rsidR="001238AE" w14:paraId="570B0CF0" w14:textId="77777777" w:rsidTr="00F727E9">
      <w:trPr>
        <w:trHeight w:val="1554"/>
      </w:trPr>
      <w:tc>
        <w:tcPr>
          <w:tcW w:w="2830" w:type="dxa"/>
        </w:tcPr>
        <w:p w14:paraId="002C2A61" w14:textId="43AD620A" w:rsidR="008E2BA3" w:rsidRDefault="008E2BA3" w:rsidP="009035F2">
          <w:pPr>
            <w:pStyle w:val="Header"/>
            <w:jc w:val="both"/>
            <w:rPr>
              <w:rtl/>
              <w:lang w:val="en-US"/>
            </w:rPr>
          </w:pPr>
        </w:p>
        <w:p w14:paraId="396270A1" w14:textId="01A44EE4" w:rsidR="009D0FAA" w:rsidRPr="00F727E9" w:rsidRDefault="009D0FAA" w:rsidP="009D0FAA">
          <w:pPr>
            <w:pStyle w:val="Header"/>
            <w:jc w:val="center"/>
            <w:rPr>
              <w:b/>
              <w:bCs/>
              <w:sz w:val="28"/>
              <w:szCs w:val="28"/>
              <w:rtl/>
            </w:rPr>
          </w:pPr>
          <w:r w:rsidRPr="00F727E9">
            <w:rPr>
              <w:rFonts w:hint="cs"/>
              <w:b/>
              <w:bCs/>
              <w:sz w:val="28"/>
              <w:szCs w:val="28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 w:rsidRPr="00F727E9">
            <w:rPr>
              <w:rFonts w:hint="cs"/>
              <w:b/>
              <w:bCs/>
              <w:sz w:val="28"/>
              <w:szCs w:val="28"/>
              <w:rtl/>
            </w:rPr>
            <w:t>للعلوم الامنية والاستراتيجية</w:t>
          </w:r>
        </w:p>
      </w:tc>
      <w:tc>
        <w:tcPr>
          <w:tcW w:w="5528" w:type="dxa"/>
        </w:tcPr>
        <w:p w14:paraId="38540E92" w14:textId="0AE50F00" w:rsidR="008E2BA3" w:rsidRPr="009D0FAA" w:rsidRDefault="009E6613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rFonts w:hint="cs"/>
              <w:noProof/>
              <w:rtl/>
              <w:lang w:val="ar-SA"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4207403A" wp14:editId="0865EB09">
                    <wp:simplePos x="0" y="0"/>
                    <wp:positionH relativeFrom="column">
                      <wp:posOffset>-80645</wp:posOffset>
                    </wp:positionH>
                    <wp:positionV relativeFrom="paragraph">
                      <wp:posOffset>86360</wp:posOffset>
                    </wp:positionV>
                    <wp:extent cx="3438525" cy="749935"/>
                    <wp:effectExtent l="0" t="0" r="28575" b="12065"/>
                    <wp:wrapNone/>
                    <wp:docPr id="9" name="Rectangle: Rounded Corners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438525" cy="749935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850D8BD" w14:textId="58A48AD7" w:rsidR="009E6613" w:rsidRPr="009E6613" w:rsidRDefault="009E6613" w:rsidP="009E6613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Mohammad Bold Normal"/>
                                    <w:sz w:val="26"/>
                                    <w:szCs w:val="26"/>
                                  </w:rPr>
                                </w:pPr>
                                <w:r w:rsidRPr="009E6613"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>نموذج تسليم واستلام رسا</w:t>
                                </w:r>
                                <w:r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>لة</w:t>
                                </w:r>
                                <w:r w:rsidRPr="009E6613">
                                  <w:rPr>
                                    <w:rFonts w:cs="Mohammad Bold Normal" w:hint="cs"/>
                                    <w:sz w:val="26"/>
                                    <w:szCs w:val="26"/>
                                    <w:rtl/>
                                  </w:rPr>
                                  <w:t xml:space="preserve"> الإجازة العالية (الماجستير) المطبوع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4207403A" id="Rectangle: Rounded Corners 9" o:spid="_x0000_s1027" style="position:absolute;left:0;text-align:left;margin-left:-6.35pt;margin-top:6.8pt;width:270.75pt;height:5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" fillcolor="white [3201]" strokecolor="black [3200]" strokeweight="1pt">
                    <v:stroke joinstyle="miter"/>
                    <v:path arrowok="t"/>
                    <v:textbox>
                      <w:txbxContent>
                        <w:p w14:paraId="6850D8BD" w14:textId="58A48AD7" w:rsidR="009E6613" w:rsidRPr="009E6613" w:rsidRDefault="009E6613" w:rsidP="009E6613">
                          <w:pPr>
                            <w:spacing w:after="0" w:line="240" w:lineRule="auto"/>
                            <w:jc w:val="center"/>
                            <w:rPr>
                              <w:rFonts w:cs="Mohammad Bold Normal"/>
                              <w:sz w:val="26"/>
                              <w:szCs w:val="26"/>
                            </w:rPr>
                          </w:pPr>
                          <w:r w:rsidRPr="009E6613"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>نموذج تسليم واستلام رسا</w:t>
                          </w:r>
                          <w:r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>لة</w:t>
                          </w:r>
                          <w:r w:rsidRPr="009E6613">
                            <w:rPr>
                              <w:rFonts w:cs="Mohammad Bold Normal" w:hint="cs"/>
                              <w:sz w:val="26"/>
                              <w:szCs w:val="26"/>
                              <w:rtl/>
                            </w:rPr>
                            <w:t xml:space="preserve"> الإجازة العالية (الماجستير) المطبوعة</w:t>
                          </w:r>
                        </w:p>
                      </w:txbxContent>
                    </v:textbox>
                  </v:roundrect>
                </w:pict>
              </mc:Fallback>
            </mc:AlternateContent>
          </w:r>
        </w:p>
      </w:tc>
      <w:tc>
        <w:tcPr>
          <w:tcW w:w="1978" w:type="dxa"/>
        </w:tcPr>
        <w:p w14:paraId="39A1A5C7" w14:textId="7F1B144A" w:rsidR="009D0FAA" w:rsidRPr="009D0FAA" w:rsidRDefault="009E6613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3D9F27F">
                <wp:simplePos x="0" y="0"/>
                <wp:positionH relativeFrom="column">
                  <wp:posOffset>22860</wp:posOffset>
                </wp:positionH>
                <wp:positionV relativeFrom="paragraph">
                  <wp:posOffset>22860</wp:posOffset>
                </wp:positionV>
                <wp:extent cx="1057910" cy="923467"/>
                <wp:effectExtent l="0" t="0" r="8890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057910" cy="92346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9723271" w14:textId="59A7D042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5795F96D" w:rsidR="00300198" w:rsidRPr="008E2BA3" w:rsidRDefault="00F727E9" w:rsidP="001238AE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F8EB273" wp14:editId="6D94734B">
              <wp:simplePos x="0" y="0"/>
              <wp:positionH relativeFrom="column">
                <wp:posOffset>-216536</wp:posOffset>
              </wp:positionH>
              <wp:positionV relativeFrom="paragraph">
                <wp:posOffset>39370</wp:posOffset>
              </wp:positionV>
              <wp:extent cx="690562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C2EB6C" id="Straight Connector 1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05pt,3.1pt" to="526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" strokecolor="black [3200]" strokeweight="1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4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74F704C"/>
    <w:multiLevelType w:val="hybridMultilevel"/>
    <w:tmpl w:val="BF3CF1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1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6"/>
  </w:num>
  <w:num w:numId="2" w16cid:durableId="176114329">
    <w:abstractNumId w:val="12"/>
  </w:num>
  <w:num w:numId="3" w16cid:durableId="875657679">
    <w:abstractNumId w:val="2"/>
  </w:num>
  <w:num w:numId="4" w16cid:durableId="1254898795">
    <w:abstractNumId w:val="10"/>
  </w:num>
  <w:num w:numId="5" w16cid:durableId="776023335">
    <w:abstractNumId w:val="9"/>
  </w:num>
  <w:num w:numId="6" w16cid:durableId="834414499">
    <w:abstractNumId w:val="7"/>
  </w:num>
  <w:num w:numId="7" w16cid:durableId="1659573189">
    <w:abstractNumId w:val="4"/>
  </w:num>
  <w:num w:numId="8" w16cid:durableId="1661616601">
    <w:abstractNumId w:val="0"/>
  </w:num>
  <w:num w:numId="9" w16cid:durableId="1917931964">
    <w:abstractNumId w:val="11"/>
  </w:num>
  <w:num w:numId="10" w16cid:durableId="518398125">
    <w:abstractNumId w:val="8"/>
  </w:num>
  <w:num w:numId="11" w16cid:durableId="1453134808">
    <w:abstractNumId w:val="1"/>
  </w:num>
  <w:num w:numId="12" w16cid:durableId="1610627536">
    <w:abstractNumId w:val="3"/>
  </w:num>
  <w:num w:numId="13" w16cid:durableId="7857307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0243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66205"/>
    <w:rsid w:val="00167569"/>
    <w:rsid w:val="00176CBC"/>
    <w:rsid w:val="001A0E77"/>
    <w:rsid w:val="001A7F58"/>
    <w:rsid w:val="001B78F4"/>
    <w:rsid w:val="001D3216"/>
    <w:rsid w:val="001D771C"/>
    <w:rsid w:val="001E1C9F"/>
    <w:rsid w:val="001E707C"/>
    <w:rsid w:val="001F401D"/>
    <w:rsid w:val="00201328"/>
    <w:rsid w:val="00211623"/>
    <w:rsid w:val="002247B9"/>
    <w:rsid w:val="00244329"/>
    <w:rsid w:val="00257410"/>
    <w:rsid w:val="00261B12"/>
    <w:rsid w:val="002917DC"/>
    <w:rsid w:val="002A45E8"/>
    <w:rsid w:val="002C2665"/>
    <w:rsid w:val="002D6E7E"/>
    <w:rsid w:val="00300198"/>
    <w:rsid w:val="00304060"/>
    <w:rsid w:val="00307B82"/>
    <w:rsid w:val="00307C0F"/>
    <w:rsid w:val="0031336D"/>
    <w:rsid w:val="00324F10"/>
    <w:rsid w:val="003358DB"/>
    <w:rsid w:val="00344194"/>
    <w:rsid w:val="00367CDA"/>
    <w:rsid w:val="00373AB5"/>
    <w:rsid w:val="00387ACA"/>
    <w:rsid w:val="0042351E"/>
    <w:rsid w:val="00432085"/>
    <w:rsid w:val="004435A7"/>
    <w:rsid w:val="00456B52"/>
    <w:rsid w:val="0048168D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43EBD"/>
    <w:rsid w:val="0055123D"/>
    <w:rsid w:val="00553828"/>
    <w:rsid w:val="00554A31"/>
    <w:rsid w:val="00560376"/>
    <w:rsid w:val="005A15A9"/>
    <w:rsid w:val="005B535F"/>
    <w:rsid w:val="005B5711"/>
    <w:rsid w:val="005B73B0"/>
    <w:rsid w:val="006161C2"/>
    <w:rsid w:val="00676FA3"/>
    <w:rsid w:val="00681FAF"/>
    <w:rsid w:val="00692905"/>
    <w:rsid w:val="006D53F2"/>
    <w:rsid w:val="006E414C"/>
    <w:rsid w:val="006E472F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302"/>
    <w:rsid w:val="007817E0"/>
    <w:rsid w:val="00795207"/>
    <w:rsid w:val="007A1345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280C"/>
    <w:rsid w:val="009035F2"/>
    <w:rsid w:val="009054EC"/>
    <w:rsid w:val="00923164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E6613"/>
    <w:rsid w:val="009F2A78"/>
    <w:rsid w:val="00A229BA"/>
    <w:rsid w:val="00A31767"/>
    <w:rsid w:val="00A54589"/>
    <w:rsid w:val="00A57E0A"/>
    <w:rsid w:val="00AB3658"/>
    <w:rsid w:val="00AD1FB5"/>
    <w:rsid w:val="00AE1B7B"/>
    <w:rsid w:val="00B06611"/>
    <w:rsid w:val="00B1206C"/>
    <w:rsid w:val="00B26653"/>
    <w:rsid w:val="00B275EE"/>
    <w:rsid w:val="00B36246"/>
    <w:rsid w:val="00B4607C"/>
    <w:rsid w:val="00BB2ED0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EED"/>
    <w:rsid w:val="00CE4951"/>
    <w:rsid w:val="00CF7359"/>
    <w:rsid w:val="00D0032E"/>
    <w:rsid w:val="00D044FA"/>
    <w:rsid w:val="00D14C9A"/>
    <w:rsid w:val="00D32511"/>
    <w:rsid w:val="00DA28A5"/>
    <w:rsid w:val="00DB7F4E"/>
    <w:rsid w:val="00DC19B1"/>
    <w:rsid w:val="00DD67AD"/>
    <w:rsid w:val="00E1311B"/>
    <w:rsid w:val="00E374B3"/>
    <w:rsid w:val="00E3770F"/>
    <w:rsid w:val="00E55100"/>
    <w:rsid w:val="00E83DE8"/>
    <w:rsid w:val="00EB18E2"/>
    <w:rsid w:val="00EE72F2"/>
    <w:rsid w:val="00F4049C"/>
    <w:rsid w:val="00F55471"/>
    <w:rsid w:val="00F57AFD"/>
    <w:rsid w:val="00F66944"/>
    <w:rsid w:val="00F727E9"/>
    <w:rsid w:val="00F77238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2</cp:revision>
  <cp:lastPrinted>2024-10-14T08:24:00Z</cp:lastPrinted>
  <dcterms:created xsi:type="dcterms:W3CDTF">2025-04-22T11:09:00Z</dcterms:created>
  <dcterms:modified xsi:type="dcterms:W3CDTF">2025-04-22T11:09:00Z</dcterms:modified>
</cp:coreProperties>
</file>